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และวันนี้เราก็จะเรียนเรื่องระดับภาษานั่นเอง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ื่อเป็นการทบทวนเรามาถามเด็ก ๆ กันดีกว่าเป็นคำถามที่เด็ก ๆ น่าจะตอบได้เลยนะครับ มีกี่ระดับครับ เด็ก ๆ 3 ใช่ไหมครับ มีอะไรบ้าง ไหนว่าสิภาษาระดับแบบแผน 2. 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และ 3 ก็คือภาษาพูดนั่นเองนะครับ 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๋ยวเราไปเรียนรู้พร้อม ๆ กันเลยค่ะ 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 คำถามนี้นะคะ เป็นคำถามง่ายมากเลยค่ะ เดี๋ย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 มีทั้งหมด 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คณิตาและครูได้ทิ้งให้หนูได้ไปศึกษาเพิ่มนี่หนูก็จะไปเจอแบ่งเป็น 5 ระดับก็ม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ไปใช่ไไหมครับคุณครูคณิตา</w:t>
      </w:r>
    </w:p>
    <w:p>
      <w:pPr>
        <w:pStyle w:val="BodyText"/>
      </w:pPr>
      <w:r>
        <w:t xml:space="preserve">(คุณครูคณิตา) ใช่คเด็ก ๆ ครับ 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ักเรียนอาจจะได้ไปศึกษามานะครับ เพราะฉะนั้น ก็เหมือนกันไม่ต้องไปคิดมากว่าของครูมี 3 ระดับ หนูไปไปศึกษามาได้ 5 ระดับ 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ตอบครูคณิตาดัง ๆ สิ ระดับอะไรลอง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ใช่ไหมคะ ฉะนั้นนี่ 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อยู่ในภาษาพูดนั่นเองค่ะ ซึ่งเรานี่จะใช้ในที่เป็นที่ลับในที่ลับในที่นี้ก็คือไม่ใช่ที่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 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ใช่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 พ่อกินข้าวหรือยัง</w:t>
      </w:r>
    </w:p>
    <w:p>
      <w:pPr>
        <w:pStyle w:val="BodyText"/>
      </w:pPr>
      <w:r>
        <w:t xml:space="preserve">(คุณครูคณิตา) นี่ก็คือเป็นภาษาถิ่นนะคะ หรือเป็นภาษาพูดนั่นเอง ก็คือจะมีการใช้ภาษาแสดงถึงความสนิท ก็ใช้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 2. วิเคราะห์ระดับภาษาที่พบในชีวิตประจำได้ และข้อ 3 คืออะไรคะ</w:t>
      </w:r>
    </w:p>
    <w:p>
      <w:pPr>
        <w:pStyle w:val="BodyText"/>
      </w:pPr>
      <w:r>
        <w:t xml:space="preserve">(คุณครูปรเมษฐ) ข้อ 3 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 เรามาทบทวนเกี่ยวกับระดับภาษากันดีกว่าค่ะ ระดับภาษาแบ่งออกเป็นกี่ระดับนะ นักเรียนคะ แบ่งออกเป็นกี่ระดับคะ ทั้งหมด 3 ระดับค่ะ ระดับแรก นั่นก็คือภาษาแบบแผนค่ะ ระดับที่ 2 ล่ะคะ ภาษากึ่งแบบแผนค่ะ 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 ก็ภาษา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 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ากรณ์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 นี่ก็เป็นภาษาแบบแผนนะ เป็นภาษาเชิงพิธีการ ซึ่ง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ึ่งแบบแผนเป็นภาษาสื่อสารทั่วไปกับบุคคลที่เราไม่คุ้นเคย เช่น สนทนากับผู้ใหญ่ การบรรยายในชั้นเรียน การประชุม อภิปราย การออกอากาศทางวิทยุโทรทัศน์ ข่าวในหนังสือพิมพ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 ครูสนทนากับ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 เด็ก ๆ สังเกตได้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 ให้นักเรียคิดไว้ว่ามันปนกัน เขาเรียกว่า</w:t>
      </w:r>
      <w:r>
        <w:t xml:space="preserve"> </w:t>
      </w:r>
      <w:r>
        <w:t xml:space="preserve">“</w:t>
      </w:r>
      <w:r>
        <w:t xml:space="preserve">กึ่งแบบแผน</w:t>
      </w:r>
      <w:r>
        <w:t xml:space="preserve">”</w:t>
      </w:r>
      <w:r>
        <w:t xml:space="preserve"> </w:t>
      </w:r>
      <w:r>
        <w:t xml:space="preserve">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ค่ะ 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คุณคณิตา</w:t>
      </w:r>
    </w:p>
    <w:p>
      <w:pPr>
        <w:pStyle w:val="BodyText"/>
      </w:pPr>
      <w:r>
        <w:t xml:space="preserve">(คุณครูคณิตา) ใช่ค่ะ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ต่เวลาที่เราจะพูดคุยกัน นักเรียนจะใช้ภาษาใต้กับภาษาอีสานสนทนากันได้ไหม 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 เวลา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มันอยู่ในชีวิตประจำวันของนักเรียนก็จะปรากฏออกมา ก็คือภาษาพูดนั่นเองนะครับ</w:t>
      </w:r>
    </w:p>
    <w:p>
      <w:pPr>
        <w:pStyle w:val="BodyText"/>
      </w:pPr>
      <w:r>
        <w:t xml:space="preserve">(คุณครูคณิตา) ค่ะ ซึ่งภาษาพูดก็อย่างที่บอกนะคะ ก็เป็นการแสดงถึงความสนิท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 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นี่ ต้องรักษาไว้นะ ครู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ทบทวน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คุณครูจะมีให้ทั้งหมด 3 ระดับด้วยกัน นั่นก็คือภาษาแบบแผน กึ่งแบบแผนและภาษาพูดค่ะ คุณครูก็จะให้คำ 1 คำ อย่างเช่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ให้เป็นภาษากึ่งแบบแผนและภาษาพูดให้ถูกต้องด้วยนะคะ พร้อมหรือยังเอ่ย เด็ก ๆ อาจจะยังสับสนมึนงงนะคะ เดี๋ยวคุณครูจะให้ดูเป็นตัวอย่างนะคะ ข้อแรกภาษาแบบแผน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 หรือ กิ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นักเรียนจะใช้คำว่าอะไรคะ ใช้คำว่าอะไรเอ่ย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พูดว่าอะไรเอ่ย 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 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 ต่อมาค่ะ ผู้นำ</w:t>
      </w:r>
    </w:p>
    <w:p>
      <w:pPr>
        <w:pStyle w:val="BodyText"/>
      </w:pPr>
      <w:r>
        <w:t xml:space="preserve">(คุณครูปรเมษฐ) ผู้นำ 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 ครูเชื่อว่าเด็ก ๆ หลายคนอาจจะพบเจอมานะคะ กึ่งแบบแผนเราจะใช้คำว่า</w:t>
      </w:r>
      <w:r>
        <w:t xml:space="preserve"> </w:t>
      </w:r>
      <w:r>
        <w:t xml:space="preserve">“</w:t>
      </w:r>
      <w:r>
        <w:t xml:space="preserve">หัวโจ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 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รัก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 ภาษาพูดจะใช้คำว่าอะไรเด็ก ๆ 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 ครูคณิตานี่เป็นตัวเอ้ของกลุ่มเราเลย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 ช่วยกันคิดครับ ได้หรือยัง ได้แล้วครูคณิตา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แบบแผนเป็นจำนวนมาก ภาษากึ่งแบบแผนเป็นมากมาย และภาษาพูดล่ะคะ จะเป็นคำว่า…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รูคณิตาและครูเคยนำมาเสนอด้วยนะ เพราะฉะนั้นคำที่เป็นภาษากึ่งแบบแผนใช้คำว่าอะไร เด็ก ๆ ตอบครับ เยี่ยมเลย หัวนะครับ แล้วก็ภาษาพูดก็ใช้ว่ากระบานนะครับ กบาล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้วกับภาษาแบบแผนล่ะคะ 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 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 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นักเรียนจ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 คำว่าอะไรครับ 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 คนไม่สบายหรือคนเจ็บ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 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 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 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 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นี่ 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 ให้นักเรียนแยกให้ออก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 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</w:t>
      </w:r>
      <w:r>
        <w:t xml:space="preserve">”</w:t>
      </w:r>
      <w:r>
        <w:t xml:space="preserve"> </w:t>
      </w:r>
      <w:r>
        <w:t xml:space="preserve">เท่านั้นค่ะ เอาล่ะค่ะ ต่อมาค่ะ คำว่า</w:t>
      </w:r>
      <w:r>
        <w:t xml:space="preserve"> </w:t>
      </w:r>
      <w:r>
        <w:t xml:space="preserve">“</w:t>
      </w:r>
      <w:r>
        <w:t xml:space="preserve">ไม่ทันสมัย</w:t>
      </w:r>
      <w:r>
        <w:t xml:space="preserve">”</w:t>
      </w:r>
      <w:r>
        <w:t xml:space="preserve"> </w:t>
      </w:r>
      <w:r>
        <w:t xml:space="preserve">ค่ะ เป็นภาษา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ะ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ตอบครับ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 </w:t>
      </w:r>
      <w:r>
        <w:t xml:space="preserve">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ใช้ในการเขีย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 ยังไง ทำข้อ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็เป็นภาษาแบบแผนนะคะ ถ้ากึ่งแบบแผนล่ะคะ คุณครูปรเมษฐ</w:t>
      </w:r>
    </w:p>
    <w:p>
      <w:pPr>
        <w:pStyle w:val="BodyText"/>
      </w:pPr>
      <w:r>
        <w:t xml:space="preserve">(คุณครูปรเมษฐ) ใช้คำว่า 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 โดยบทบาทของนักเรียนนะคะ เกี่ยวกับเรื่องระดับภาษาพาให้คิดส่วนบทบาทของคุณครูปลายทางล่ะคะ 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 ไม่มีอะไร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โดยตอนที่ 1 ให้นักเรียนรวบรวมคำที่ใช้ในชีวิตประจำวันตามระดับของภาษาตามที่กำหนดให้ ซึ่งเมื่อกี้นะคะ 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ก็สามารถที่จะนำไปเขียนได้เลยนะคะ นี่ก็คือตัวอย่างค่ะ ตอนที่ 1 นะคะ คราวนี้ตัวอย่างคำที่ 2 ค่ะ 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 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นี่คือคำ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แค่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 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ที่ครูคณิตา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นะครับ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ก็ถือว่าเป็นการเรียนรู้อย่างหนึ่งค่ะ ถ้าพร้อมแล้วลงมือปฏิบัติ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เชื่อว่า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ก ๆ 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 ไปดูกัน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 หาเปลี่ยน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นั่น ก็คือสุนัข โค กระบือ และมนุษย์ค่ะ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 </w:t>
      </w:r>
      <w:r>
        <w:t xml:space="preserve">อะไรรู้ไหม ผู้ที่มีเล็บที่งามนะคือ เล็บเป็นอย่างไรลูก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 ก็ใช้ว่า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เขียนไม่ตรงนะคะ สามารถที่จะปรับแก้ได้เลยนะคะ เอาล่ะค่ะ ข้อที่ 5 นะคะ เดี๋ยวเรามาดูกันต่อเลยนะคะ เดี๋ยวนี้ผู้หญิงและ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 เอาล่ะค่ะ จะเกิดผลเสียนั่นก็คือจะทำให้การสื่อสารนั้นเกิดอุปสรรคนะคะ และอีกอย่างหนึ่งหากผู้รับสารนี่ได้ฟังสาร์น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ระดับ หรือไม่ถูกต้อง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</w:t>
      </w:r>
    </w:p>
    <w:p>
      <w:pPr>
        <w:pStyle w:val="BodyText"/>
      </w:pPr>
      <w:r>
        <w:t xml:space="preserve">(คุณครูปรเมษฐ) อันนี้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</w:t>
      </w:r>
    </w:p>
    <w:p>
      <w:pPr>
        <w:pStyle w:val="BodyText"/>
      </w:pPr>
      <w:r>
        <w:t xml:space="preserve">(คุณครูคณิตา) เอาล่ะค่ะ 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</w:t>
      </w:r>
    </w:p>
    <w:p>
      <w:pPr>
        <w:pStyle w:val="BodyText"/>
      </w:pPr>
      <w:r>
        <w:t xml:space="preserve">(คุณครูคณิตา) ค่ะ สำหรับวันนี้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ปลา</dc:title>
  <dc:creator/>
  <cp:keywords/>
  <dcterms:created xsi:type="dcterms:W3CDTF">2022-06-24T07:39:44Z</dcterms:created>
  <dcterms:modified xsi:type="dcterms:W3CDTF">2022-06-24T07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